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78B91" w14:textId="77777777" w:rsidR="001145E6" w:rsidRPr="004441DF" w:rsidRDefault="001145E6" w:rsidP="001145E6">
      <w:pPr>
        <w:spacing w:after="0" w:line="360" w:lineRule="auto"/>
        <w:rPr>
          <w:rFonts w:ascii="Arial" w:hAnsi="Arial" w:cs="Arial"/>
          <w:b/>
          <w:bCs/>
        </w:rPr>
      </w:pPr>
      <w:r w:rsidRPr="004441DF">
        <w:rPr>
          <w:rFonts w:ascii="Arial" w:hAnsi="Arial" w:cs="Arial"/>
          <w:b/>
          <w:bCs/>
        </w:rPr>
        <w:t>S6 Table. Factor Loading and Fitting of Indices for the Reaction to Cyberbullying Scale (N = 3,404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2"/>
        <w:gridCol w:w="2837"/>
        <w:gridCol w:w="2536"/>
        <w:gridCol w:w="2532"/>
      </w:tblGrid>
      <w:tr w:rsidR="001145E6" w:rsidRPr="00553F9E" w14:paraId="7ABBF377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7BC20726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Item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5D9935F6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Factor 1</w:t>
            </w: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  <w:vertAlign w:val="superscript"/>
              </w:rPr>
              <w:t>a</w:t>
            </w:r>
          </w:p>
        </w:tc>
        <w:tc>
          <w:tcPr>
            <w:tcW w:w="1406" w:type="pct"/>
            <w:vAlign w:val="bottom"/>
          </w:tcPr>
          <w:p w14:paraId="59B813A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Factor 2</w:t>
            </w: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  <w:vertAlign w:val="superscript"/>
              </w:rPr>
              <w:t>a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05D5EB99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Uniqueness</w:t>
            </w:r>
          </w:p>
        </w:tc>
      </w:tr>
      <w:tr w:rsidR="001145E6" w:rsidRPr="00553F9E" w14:paraId="6A277EC1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177826DA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77772E2B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6" w:type="pct"/>
            <w:vAlign w:val="bottom"/>
          </w:tcPr>
          <w:p w14:paraId="3233119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521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6C35E1E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929</w:t>
            </w:r>
          </w:p>
        </w:tc>
      </w:tr>
      <w:tr w:rsidR="001145E6" w:rsidRPr="00553F9E" w14:paraId="64281F99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0836A26F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2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33023A8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6" w:type="pct"/>
            <w:vAlign w:val="bottom"/>
          </w:tcPr>
          <w:p w14:paraId="778BAAA6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847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441E943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527</w:t>
            </w:r>
          </w:p>
        </w:tc>
      </w:tr>
      <w:tr w:rsidR="001145E6" w:rsidRPr="00553F9E" w14:paraId="562F9354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72511DD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3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2CF2216A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110</w:t>
            </w:r>
          </w:p>
        </w:tc>
        <w:tc>
          <w:tcPr>
            <w:tcW w:w="1406" w:type="pct"/>
            <w:vAlign w:val="bottom"/>
          </w:tcPr>
          <w:p w14:paraId="5FF8996D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813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5F22D418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7579</w:t>
            </w:r>
          </w:p>
        </w:tc>
      </w:tr>
      <w:tr w:rsidR="001145E6" w:rsidRPr="00553F9E" w14:paraId="6E3A815A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7A33EBF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4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34F00C2B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6" w:type="pct"/>
            <w:vAlign w:val="bottom"/>
          </w:tcPr>
          <w:p w14:paraId="780F925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632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086D900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335</w:t>
            </w:r>
          </w:p>
        </w:tc>
      </w:tr>
      <w:tr w:rsidR="001145E6" w:rsidRPr="00553F9E" w14:paraId="003A782E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558157B9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5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5E0F422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6" w:type="pct"/>
            <w:vAlign w:val="bottom"/>
          </w:tcPr>
          <w:p w14:paraId="0A68B16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895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6D696AFE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000</w:t>
            </w:r>
          </w:p>
        </w:tc>
      </w:tr>
      <w:tr w:rsidR="001145E6" w:rsidRPr="00553F9E" w14:paraId="10ACD6CD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5E21316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6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3A70710B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4622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06AD7F3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824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48F596F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402</w:t>
            </w:r>
          </w:p>
        </w:tc>
      </w:tr>
      <w:tr w:rsidR="001145E6" w:rsidRPr="00553F9E" w14:paraId="487DD4F5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51B926E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7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4715464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068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1634EE27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334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07A10D09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7947</w:t>
            </w:r>
          </w:p>
        </w:tc>
      </w:tr>
      <w:tr w:rsidR="001145E6" w:rsidRPr="00553F9E" w14:paraId="26ED58D7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1E5F87CF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8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51E9CAA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6" w:type="pct"/>
            <w:vAlign w:val="bottom"/>
          </w:tcPr>
          <w:p w14:paraId="110FE97F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301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2A7D608A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8367</w:t>
            </w:r>
          </w:p>
        </w:tc>
      </w:tr>
      <w:tr w:rsidR="001145E6" w:rsidRPr="00553F9E" w14:paraId="7153B150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7A75E74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9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18357677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4541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560E829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05B44F5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7898</w:t>
            </w:r>
          </w:p>
        </w:tc>
      </w:tr>
      <w:tr w:rsidR="001145E6" w:rsidRPr="00553F9E" w14:paraId="451D7C64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32C6309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0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7841F0BB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750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14BD2FC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38DE5988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657</w:t>
            </w:r>
          </w:p>
        </w:tc>
      </w:tr>
      <w:tr w:rsidR="001145E6" w:rsidRPr="00553F9E" w14:paraId="279F8120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1739D4D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1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20A6B45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906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36603F19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25617A59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169</w:t>
            </w:r>
          </w:p>
        </w:tc>
      </w:tr>
      <w:tr w:rsidR="001145E6" w:rsidRPr="00553F9E" w14:paraId="5FF01F0C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2D296578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2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282672F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382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6614C39E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45A1817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927</w:t>
            </w:r>
          </w:p>
        </w:tc>
      </w:tr>
      <w:tr w:rsidR="001145E6" w:rsidRPr="00553F9E" w14:paraId="1EF094CD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19E3FC6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3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5A55FA17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975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2F6830EE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4B29D58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149</w:t>
            </w:r>
          </w:p>
        </w:tc>
      </w:tr>
      <w:tr w:rsidR="001145E6" w:rsidRPr="00553F9E" w14:paraId="471AF448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0E893546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4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40CD65C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749</w:t>
            </w:r>
          </w:p>
        </w:tc>
        <w:tc>
          <w:tcPr>
            <w:tcW w:w="1406" w:type="pct"/>
            <w:vAlign w:val="bottom"/>
          </w:tcPr>
          <w:p w14:paraId="22C5F7E8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3771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1FC441BF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7173</w:t>
            </w:r>
          </w:p>
        </w:tc>
      </w:tr>
      <w:tr w:rsidR="001145E6" w:rsidRPr="00553F9E" w14:paraId="4E39BC15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701A5B5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5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3E2E71F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902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16D60EE2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2D05AFE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265</w:t>
            </w:r>
          </w:p>
        </w:tc>
      </w:tr>
      <w:tr w:rsidR="001145E6" w:rsidRPr="00553F9E" w14:paraId="076BF6D9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17F14DF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6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1F47E80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783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249C0C7D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1197CBA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029</w:t>
            </w:r>
          </w:p>
        </w:tc>
      </w:tr>
      <w:tr w:rsidR="001145E6" w:rsidRPr="00553F9E" w14:paraId="533CC9F5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53E9930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7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42B9AC10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6" w:type="pct"/>
            <w:vAlign w:val="bottom"/>
          </w:tcPr>
          <w:p w14:paraId="680AB0B6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083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c</w:t>
            </w:r>
          </w:p>
        </w:tc>
        <w:tc>
          <w:tcPr>
            <w:tcW w:w="1404" w:type="pct"/>
            <w:shd w:val="clear" w:color="auto" w:fill="auto"/>
            <w:noWrap/>
            <w:vAlign w:val="bottom"/>
          </w:tcPr>
          <w:p w14:paraId="7D2A1A38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518</w:t>
            </w:r>
          </w:p>
        </w:tc>
      </w:tr>
      <w:tr w:rsidR="001145E6" w:rsidRPr="00553F9E" w14:paraId="7CEA53B3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5E1CA05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8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0B3FBF0A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110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vAlign w:val="bottom"/>
          </w:tcPr>
          <w:p w14:paraId="2790942A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90C53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791</w:t>
            </w:r>
          </w:p>
        </w:tc>
      </w:tr>
      <w:tr w:rsidR="001145E6" w:rsidRPr="00553F9E" w14:paraId="2B74B946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  <w:hideMark/>
          </w:tcPr>
          <w:p w14:paraId="4499E4F3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color w:val="000000"/>
                <w:szCs w:val="22"/>
              </w:rPr>
              <w:t>19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5EF11FE8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5537</w:t>
            </w:r>
            <w:r w:rsidRPr="00553F9E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b</w:t>
            </w:r>
          </w:p>
        </w:tc>
        <w:tc>
          <w:tcPr>
            <w:tcW w:w="1406" w:type="pct"/>
            <w:tcBorders>
              <w:bottom w:val="single" w:sz="4" w:space="0" w:color="auto"/>
            </w:tcBorders>
            <w:vAlign w:val="bottom"/>
          </w:tcPr>
          <w:p w14:paraId="6361FB1E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140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EBA70F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hAnsi="Arial" w:cs="Arial"/>
                <w:szCs w:val="22"/>
              </w:rPr>
              <w:t>0.6443</w:t>
            </w:r>
          </w:p>
        </w:tc>
      </w:tr>
      <w:tr w:rsidR="001145E6" w:rsidRPr="00553F9E" w14:paraId="7A2F9A43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37F48F91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CFI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3C347F0C" w14:textId="77777777" w:rsidR="001145E6" w:rsidRPr="008D6C20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8D6C20">
              <w:rPr>
                <w:rFonts w:ascii="Arial" w:hAnsi="Arial" w:cs="Arial"/>
                <w:b/>
                <w:bCs/>
                <w:szCs w:val="22"/>
              </w:rPr>
              <w:t>0.792</w:t>
            </w:r>
          </w:p>
        </w:tc>
        <w:tc>
          <w:tcPr>
            <w:tcW w:w="1406" w:type="pct"/>
            <w:tcBorders>
              <w:right w:val="single" w:sz="4" w:space="0" w:color="auto"/>
            </w:tcBorders>
            <w:vAlign w:val="bottom"/>
          </w:tcPr>
          <w:p w14:paraId="44FAD33D" w14:textId="77777777" w:rsidR="001145E6" w:rsidRPr="008D6C20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8D6C20">
              <w:rPr>
                <w:rFonts w:ascii="Arial" w:hAnsi="Arial" w:cs="Arial"/>
                <w:b/>
                <w:bCs/>
                <w:szCs w:val="22"/>
              </w:rPr>
              <w:t>0.866</w:t>
            </w:r>
          </w:p>
        </w:tc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86A9DE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</w:tr>
      <w:tr w:rsidR="001145E6" w:rsidRPr="00553F9E" w14:paraId="7BE68FC3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0F3DFCC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TLI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5816D1EE" w14:textId="77777777" w:rsidR="001145E6" w:rsidRPr="008D6C20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8D6C20">
              <w:rPr>
                <w:rFonts w:ascii="Arial" w:hAnsi="Arial" w:cs="Arial"/>
                <w:b/>
                <w:bCs/>
                <w:szCs w:val="22"/>
              </w:rPr>
              <w:t>0.740</w:t>
            </w:r>
          </w:p>
        </w:tc>
        <w:tc>
          <w:tcPr>
            <w:tcW w:w="1406" w:type="pct"/>
            <w:tcBorders>
              <w:right w:val="single" w:sz="4" w:space="0" w:color="auto"/>
            </w:tcBorders>
            <w:vAlign w:val="bottom"/>
          </w:tcPr>
          <w:p w14:paraId="7E80726C" w14:textId="77777777" w:rsidR="001145E6" w:rsidRPr="008D6C20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8D6C20">
              <w:rPr>
                <w:rFonts w:ascii="Arial" w:hAnsi="Arial" w:cs="Arial"/>
                <w:b/>
                <w:bCs/>
                <w:szCs w:val="22"/>
              </w:rPr>
              <w:t>0.812</w:t>
            </w:r>
          </w:p>
        </w:tc>
        <w:tc>
          <w:tcPr>
            <w:tcW w:w="1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B286B5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</w:tr>
      <w:tr w:rsidR="001145E6" w:rsidRPr="00553F9E" w14:paraId="07476038" w14:textId="77777777" w:rsidTr="0010330F">
        <w:trPr>
          <w:trHeight w:val="280"/>
        </w:trPr>
        <w:tc>
          <w:tcPr>
            <w:tcW w:w="617" w:type="pct"/>
            <w:shd w:val="clear" w:color="auto" w:fill="auto"/>
            <w:noWrap/>
            <w:vAlign w:val="bottom"/>
          </w:tcPr>
          <w:p w14:paraId="57262D04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53F9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RMSEA</w:t>
            </w:r>
          </w:p>
        </w:tc>
        <w:tc>
          <w:tcPr>
            <w:tcW w:w="1573" w:type="pct"/>
            <w:shd w:val="clear" w:color="auto" w:fill="auto"/>
            <w:noWrap/>
            <w:vAlign w:val="bottom"/>
          </w:tcPr>
          <w:p w14:paraId="6E99D1FC" w14:textId="77777777" w:rsidR="001145E6" w:rsidRPr="008D6C20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8D6C20">
              <w:rPr>
                <w:rFonts w:ascii="Arial" w:hAnsi="Arial" w:cs="Arial"/>
                <w:b/>
                <w:bCs/>
                <w:szCs w:val="22"/>
              </w:rPr>
              <w:t>0.123</w:t>
            </w:r>
          </w:p>
        </w:tc>
        <w:tc>
          <w:tcPr>
            <w:tcW w:w="1406" w:type="pct"/>
            <w:tcBorders>
              <w:right w:val="single" w:sz="4" w:space="0" w:color="auto"/>
            </w:tcBorders>
            <w:vAlign w:val="bottom"/>
          </w:tcPr>
          <w:p w14:paraId="1E19A117" w14:textId="77777777" w:rsidR="001145E6" w:rsidRPr="008D6C20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8D6C20">
              <w:rPr>
                <w:rFonts w:ascii="Arial" w:hAnsi="Arial" w:cs="Arial"/>
                <w:b/>
                <w:bCs/>
                <w:szCs w:val="22"/>
              </w:rPr>
              <w:t>0.108</w:t>
            </w:r>
          </w:p>
        </w:tc>
        <w:tc>
          <w:tcPr>
            <w:tcW w:w="14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45C29A" w14:textId="77777777" w:rsidR="001145E6" w:rsidRPr="00553F9E" w:rsidRDefault="001145E6" w:rsidP="0010330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</w:tr>
    </w:tbl>
    <w:p w14:paraId="584308C1" w14:textId="77777777" w:rsidR="001145E6" w:rsidRPr="00553F9E" w:rsidRDefault="001145E6" w:rsidP="001145E6">
      <w:pPr>
        <w:spacing w:after="0" w:line="360" w:lineRule="auto"/>
        <w:rPr>
          <w:rFonts w:ascii="Arial" w:hAnsi="Arial" w:cs="Arial"/>
          <w:sz w:val="20"/>
          <w:szCs w:val="24"/>
        </w:rPr>
      </w:pPr>
      <w:r w:rsidRPr="00553F9E">
        <w:rPr>
          <w:rFonts w:ascii="Arial" w:hAnsi="Arial" w:cs="Arial"/>
          <w:sz w:val="20"/>
          <w:szCs w:val="24"/>
        </w:rPr>
        <w:t>CFI, Comparative fit index, TLI, Tucker-</w:t>
      </w:r>
      <w:proofErr w:type="gramStart"/>
      <w:r w:rsidRPr="00553F9E">
        <w:rPr>
          <w:rFonts w:ascii="Arial" w:hAnsi="Arial" w:cs="Arial"/>
          <w:sz w:val="20"/>
          <w:szCs w:val="24"/>
        </w:rPr>
        <w:t>Lewis</w:t>
      </w:r>
      <w:proofErr w:type="gramEnd"/>
      <w:r w:rsidRPr="00553F9E">
        <w:rPr>
          <w:rFonts w:ascii="Arial" w:hAnsi="Arial" w:cs="Arial"/>
          <w:sz w:val="20"/>
          <w:szCs w:val="24"/>
        </w:rPr>
        <w:t xml:space="preserve"> index; RMSEA, Root mean squared error of approximation</w:t>
      </w:r>
    </w:p>
    <w:p w14:paraId="1EB3A7BC" w14:textId="77777777" w:rsidR="001145E6" w:rsidRPr="00553F9E" w:rsidRDefault="001145E6" w:rsidP="001145E6">
      <w:pPr>
        <w:spacing w:after="0" w:line="360" w:lineRule="auto"/>
        <w:rPr>
          <w:rFonts w:ascii="Arial" w:hAnsi="Arial" w:cs="Arial"/>
          <w:sz w:val="20"/>
          <w:szCs w:val="24"/>
        </w:rPr>
      </w:pPr>
      <w:proofErr w:type="spellStart"/>
      <w:proofErr w:type="gramStart"/>
      <w:r w:rsidRPr="00553F9E">
        <w:rPr>
          <w:rFonts w:ascii="Arial" w:hAnsi="Arial" w:cs="Arial"/>
          <w:sz w:val="20"/>
          <w:szCs w:val="24"/>
          <w:vertAlign w:val="superscript"/>
        </w:rPr>
        <w:t>a</w:t>
      </w:r>
      <w:proofErr w:type="spellEnd"/>
      <w:proofErr w:type="gramEnd"/>
      <w:r w:rsidRPr="00553F9E">
        <w:rPr>
          <w:rFonts w:ascii="Arial" w:hAnsi="Arial" w:cs="Arial"/>
          <w:sz w:val="20"/>
          <w:szCs w:val="24"/>
        </w:rPr>
        <w:t xml:space="preserve"> Items with factor loading &lt;0.3 </w:t>
      </w:r>
      <w:r>
        <w:rPr>
          <w:rFonts w:ascii="Arial" w:hAnsi="Arial" w:cs="Arial"/>
          <w:sz w:val="20"/>
          <w:szCs w:val="24"/>
        </w:rPr>
        <w:t>a</w:t>
      </w:r>
      <w:r w:rsidRPr="00553F9E">
        <w:rPr>
          <w:rFonts w:ascii="Arial" w:hAnsi="Arial" w:cs="Arial"/>
          <w:sz w:val="20"/>
          <w:szCs w:val="24"/>
        </w:rPr>
        <w:t>re presented as blank</w:t>
      </w:r>
      <w:r>
        <w:rPr>
          <w:rFonts w:ascii="Arial" w:hAnsi="Arial" w:cs="Arial"/>
          <w:sz w:val="20"/>
          <w:szCs w:val="24"/>
        </w:rPr>
        <w:t>s</w:t>
      </w:r>
      <w:r w:rsidRPr="00553F9E">
        <w:rPr>
          <w:rFonts w:ascii="Arial" w:hAnsi="Arial" w:cs="Arial"/>
          <w:sz w:val="20"/>
          <w:szCs w:val="24"/>
        </w:rPr>
        <w:t xml:space="preserve"> </w:t>
      </w:r>
    </w:p>
    <w:p w14:paraId="6D36A60B" w14:textId="77777777" w:rsidR="001145E6" w:rsidRPr="00553F9E" w:rsidRDefault="001145E6" w:rsidP="001145E6">
      <w:pPr>
        <w:spacing w:after="0" w:line="360" w:lineRule="auto"/>
        <w:rPr>
          <w:rFonts w:ascii="Arial" w:hAnsi="Arial" w:cs="Arial"/>
          <w:sz w:val="20"/>
          <w:szCs w:val="24"/>
        </w:rPr>
      </w:pPr>
      <w:r w:rsidRPr="00553F9E">
        <w:rPr>
          <w:rFonts w:ascii="Arial" w:hAnsi="Arial" w:cs="Arial"/>
          <w:sz w:val="20"/>
          <w:szCs w:val="24"/>
          <w:vertAlign w:val="superscript"/>
        </w:rPr>
        <w:t>b</w:t>
      </w:r>
      <w:r w:rsidRPr="00553F9E">
        <w:rPr>
          <w:rFonts w:ascii="Arial" w:hAnsi="Arial" w:cs="Arial"/>
          <w:sz w:val="20"/>
          <w:szCs w:val="24"/>
        </w:rPr>
        <w:t xml:space="preserve"> </w:t>
      </w:r>
      <w:bookmarkStart w:id="0" w:name="_Hlk77499613"/>
      <w:r w:rsidRPr="00553F9E">
        <w:rPr>
          <w:rFonts w:ascii="Arial" w:hAnsi="Arial" w:cs="Arial"/>
          <w:sz w:val="20"/>
          <w:szCs w:val="24"/>
        </w:rPr>
        <w:t>item</w:t>
      </w:r>
      <w:r>
        <w:rPr>
          <w:rFonts w:ascii="Arial" w:hAnsi="Arial" w:cs="Arial"/>
          <w:sz w:val="20"/>
          <w:szCs w:val="24"/>
        </w:rPr>
        <w:t>s</w:t>
      </w:r>
      <w:r w:rsidRPr="00553F9E">
        <w:rPr>
          <w:rFonts w:ascii="Arial" w:hAnsi="Arial" w:cs="Arial"/>
          <w:sz w:val="20"/>
          <w:szCs w:val="24"/>
        </w:rPr>
        <w:t xml:space="preserve"> 6, 7, 9, 10, 11, 12, 13, 15, 16, 18, and 19</w:t>
      </w:r>
      <w:bookmarkEnd w:id="0"/>
      <w:r w:rsidRPr="00BD64E4">
        <w:rPr>
          <w:rFonts w:ascii="Arial" w:hAnsi="Arial" w:cs="Arial"/>
          <w:sz w:val="20"/>
          <w:szCs w:val="24"/>
        </w:rPr>
        <w:t xml:space="preserve"> </w:t>
      </w:r>
      <w:r>
        <w:rPr>
          <w:rFonts w:ascii="Arial" w:hAnsi="Arial" w:cs="Arial"/>
          <w:sz w:val="20"/>
          <w:szCs w:val="24"/>
        </w:rPr>
        <w:t>are</w:t>
      </w:r>
      <w:r w:rsidRPr="00553F9E">
        <w:rPr>
          <w:rFonts w:ascii="Arial" w:hAnsi="Arial" w:cs="Arial"/>
          <w:sz w:val="20"/>
          <w:szCs w:val="24"/>
        </w:rPr>
        <w:t xml:space="preserve"> </w:t>
      </w:r>
      <w:r>
        <w:rPr>
          <w:rFonts w:ascii="Arial" w:hAnsi="Arial" w:cs="Arial"/>
          <w:sz w:val="20"/>
          <w:szCs w:val="24"/>
        </w:rPr>
        <w:t>included</w:t>
      </w:r>
      <w:r w:rsidRPr="00553F9E">
        <w:rPr>
          <w:rFonts w:ascii="Arial" w:hAnsi="Arial" w:cs="Arial"/>
          <w:sz w:val="20"/>
          <w:szCs w:val="24"/>
        </w:rPr>
        <w:t xml:space="preserve"> subscale 1, seeking support from other people </w:t>
      </w:r>
    </w:p>
    <w:p w14:paraId="648CF086" w14:textId="77777777" w:rsidR="001145E6" w:rsidRPr="00553F9E" w:rsidRDefault="001145E6" w:rsidP="001145E6">
      <w:pPr>
        <w:spacing w:after="0" w:line="360" w:lineRule="auto"/>
        <w:rPr>
          <w:rFonts w:ascii="Arial" w:hAnsi="Arial" w:cs="Arial"/>
        </w:rPr>
      </w:pPr>
      <w:r w:rsidRPr="00553F9E">
        <w:rPr>
          <w:rFonts w:ascii="Arial" w:hAnsi="Arial" w:cs="Arial"/>
          <w:sz w:val="20"/>
          <w:szCs w:val="24"/>
          <w:vertAlign w:val="superscript"/>
        </w:rPr>
        <w:t>c</w:t>
      </w:r>
      <w:r w:rsidRPr="00553F9E">
        <w:rPr>
          <w:rFonts w:ascii="Arial" w:hAnsi="Arial" w:cs="Arial"/>
          <w:sz w:val="20"/>
          <w:szCs w:val="24"/>
        </w:rPr>
        <w:t xml:space="preserve"> </w:t>
      </w:r>
      <w:bookmarkStart w:id="1" w:name="_Hlk77499627"/>
      <w:r w:rsidRPr="00553F9E">
        <w:rPr>
          <w:rFonts w:ascii="Arial" w:hAnsi="Arial" w:cs="Arial"/>
          <w:sz w:val="20"/>
          <w:szCs w:val="24"/>
        </w:rPr>
        <w:t>item</w:t>
      </w:r>
      <w:r>
        <w:rPr>
          <w:rFonts w:ascii="Arial" w:hAnsi="Arial" w:cs="Arial"/>
          <w:sz w:val="20"/>
          <w:szCs w:val="24"/>
        </w:rPr>
        <w:t>s</w:t>
      </w:r>
      <w:r w:rsidRPr="00553F9E">
        <w:rPr>
          <w:rFonts w:ascii="Arial" w:hAnsi="Arial" w:cs="Arial"/>
          <w:sz w:val="20"/>
          <w:szCs w:val="24"/>
        </w:rPr>
        <w:t xml:space="preserve"> 1, 2, 3, 4, 5, 8, 14, and 17</w:t>
      </w:r>
      <w:bookmarkEnd w:id="1"/>
      <w:r>
        <w:rPr>
          <w:rFonts w:ascii="Arial" w:hAnsi="Arial" w:cs="Arial"/>
          <w:sz w:val="20"/>
          <w:szCs w:val="24"/>
        </w:rPr>
        <w:t xml:space="preserve"> are included</w:t>
      </w:r>
      <w:r w:rsidRPr="00553F9E">
        <w:rPr>
          <w:rFonts w:ascii="Arial" w:hAnsi="Arial" w:cs="Arial"/>
          <w:sz w:val="20"/>
          <w:szCs w:val="24"/>
        </w:rPr>
        <w:t xml:space="preserve"> </w:t>
      </w:r>
      <w:r>
        <w:rPr>
          <w:rFonts w:ascii="Arial" w:hAnsi="Arial" w:cs="Arial"/>
          <w:sz w:val="20"/>
          <w:szCs w:val="24"/>
        </w:rPr>
        <w:t xml:space="preserve">in </w:t>
      </w:r>
      <w:r w:rsidRPr="00553F9E">
        <w:rPr>
          <w:rFonts w:ascii="Arial" w:hAnsi="Arial" w:cs="Arial"/>
          <w:sz w:val="20"/>
          <w:szCs w:val="24"/>
        </w:rPr>
        <w:t>subscale 2, disregarding and preventi</w:t>
      </w:r>
      <w:r>
        <w:rPr>
          <w:rFonts w:ascii="Arial" w:hAnsi="Arial" w:cs="Arial"/>
          <w:sz w:val="20"/>
          <w:szCs w:val="24"/>
        </w:rPr>
        <w:t>ng</w:t>
      </w:r>
      <w:r w:rsidRPr="00553F9E">
        <w:rPr>
          <w:rFonts w:ascii="Arial" w:hAnsi="Arial" w:cs="Arial"/>
          <w:sz w:val="20"/>
          <w:szCs w:val="24"/>
        </w:rPr>
        <w:t xml:space="preserve"> cyberbullying </w:t>
      </w:r>
    </w:p>
    <w:p w14:paraId="0DF440B0" w14:textId="77777777" w:rsidR="001145E6" w:rsidRPr="00D464C3" w:rsidRDefault="001145E6" w:rsidP="001145E6">
      <w:pPr>
        <w:rPr>
          <w:rFonts w:ascii="Arial" w:hAnsi="Arial" w:cs="Arial"/>
          <w:b/>
          <w:bCs/>
        </w:rPr>
      </w:pPr>
    </w:p>
    <w:p w14:paraId="549195F5" w14:textId="32122059" w:rsidR="002A1312" w:rsidRPr="00553F9E" w:rsidRDefault="002A1312" w:rsidP="002A1312">
      <w:pPr>
        <w:rPr>
          <w:rFonts w:ascii="Arial" w:hAnsi="Arial" w:cs="Arial"/>
          <w:b/>
          <w:bCs/>
        </w:rPr>
      </w:pPr>
    </w:p>
    <w:sectPr w:rsidR="002A1312" w:rsidRPr="00553F9E" w:rsidSect="007F0671">
      <w:footerReference w:type="default" r:id="rId6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E8910" w14:textId="77777777" w:rsidR="009878D0" w:rsidRDefault="009878D0" w:rsidP="00AC2BA4">
      <w:pPr>
        <w:spacing w:after="0" w:line="240" w:lineRule="auto"/>
      </w:pPr>
      <w:r>
        <w:separator/>
      </w:r>
    </w:p>
  </w:endnote>
  <w:endnote w:type="continuationSeparator" w:id="0">
    <w:p w14:paraId="61D841EF" w14:textId="77777777" w:rsidR="009878D0" w:rsidRDefault="009878D0" w:rsidP="00AC2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281549029"/>
      <w:docPartObj>
        <w:docPartGallery w:val="Page Numbers (Bottom of Page)"/>
        <w:docPartUnique/>
      </w:docPartObj>
    </w:sdtPr>
    <w:sdtEndPr/>
    <w:sdtContent>
      <w:p w14:paraId="2970165F" w14:textId="2A5DEA6C" w:rsidR="00AC2BA4" w:rsidRPr="00AC2BA4" w:rsidRDefault="00AC2BA4">
        <w:pPr>
          <w:pStyle w:val="Footer"/>
          <w:jc w:val="right"/>
          <w:rPr>
            <w:rFonts w:ascii="Arial" w:hAnsi="Arial" w:cs="Arial"/>
          </w:rPr>
        </w:pPr>
        <w:r w:rsidRPr="00AC2BA4">
          <w:rPr>
            <w:rFonts w:ascii="Arial" w:hAnsi="Arial" w:cs="Arial"/>
          </w:rPr>
          <w:fldChar w:fldCharType="begin"/>
        </w:r>
        <w:r w:rsidRPr="00AC2BA4">
          <w:rPr>
            <w:rFonts w:ascii="Arial" w:hAnsi="Arial" w:cs="Arial"/>
          </w:rPr>
          <w:instrText xml:space="preserve"> PAGE   \* MERGEFORMAT </w:instrText>
        </w:r>
        <w:r w:rsidRPr="00AC2BA4">
          <w:rPr>
            <w:rFonts w:ascii="Arial" w:hAnsi="Arial" w:cs="Arial"/>
          </w:rPr>
          <w:fldChar w:fldCharType="separate"/>
        </w:r>
        <w:r w:rsidRPr="00AC2BA4">
          <w:rPr>
            <w:rFonts w:ascii="Arial" w:hAnsi="Arial" w:cs="Arial"/>
            <w:noProof/>
          </w:rPr>
          <w:t>2</w:t>
        </w:r>
        <w:r w:rsidRPr="00AC2BA4">
          <w:rPr>
            <w:rFonts w:ascii="Arial" w:hAnsi="Arial" w:cs="Arial"/>
            <w:noProof/>
          </w:rPr>
          <w:fldChar w:fldCharType="end"/>
        </w:r>
      </w:p>
    </w:sdtContent>
  </w:sdt>
  <w:p w14:paraId="7FEF6BA9" w14:textId="77777777" w:rsidR="00AC2BA4" w:rsidRPr="00AC2BA4" w:rsidRDefault="00AC2BA4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E95C6" w14:textId="77777777" w:rsidR="009878D0" w:rsidRDefault="009878D0" w:rsidP="00AC2BA4">
      <w:pPr>
        <w:spacing w:after="0" w:line="240" w:lineRule="auto"/>
      </w:pPr>
      <w:r>
        <w:separator/>
      </w:r>
    </w:p>
  </w:footnote>
  <w:footnote w:type="continuationSeparator" w:id="0">
    <w:p w14:paraId="780FE035" w14:textId="77777777" w:rsidR="009878D0" w:rsidRDefault="009878D0" w:rsidP="00AC2B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TIyNbEwNLewMDNU0lEKTi0uzszPAykwrAUALVY2PSwAAAA="/>
  </w:docVars>
  <w:rsids>
    <w:rsidRoot w:val="005F32F9"/>
    <w:rsid w:val="00031332"/>
    <w:rsid w:val="00035F27"/>
    <w:rsid w:val="000B0831"/>
    <w:rsid w:val="000C39AE"/>
    <w:rsid w:val="0010295C"/>
    <w:rsid w:val="001145E6"/>
    <w:rsid w:val="0017062D"/>
    <w:rsid w:val="001F66EB"/>
    <w:rsid w:val="00233483"/>
    <w:rsid w:val="00254C16"/>
    <w:rsid w:val="0028670F"/>
    <w:rsid w:val="002A1312"/>
    <w:rsid w:val="002C2BBB"/>
    <w:rsid w:val="002D2655"/>
    <w:rsid w:val="002E2802"/>
    <w:rsid w:val="002E5677"/>
    <w:rsid w:val="003474A1"/>
    <w:rsid w:val="0038228D"/>
    <w:rsid w:val="003D2EAD"/>
    <w:rsid w:val="004441DF"/>
    <w:rsid w:val="00445B9C"/>
    <w:rsid w:val="00450103"/>
    <w:rsid w:val="0045372C"/>
    <w:rsid w:val="00454CA6"/>
    <w:rsid w:val="00474107"/>
    <w:rsid w:val="00483561"/>
    <w:rsid w:val="004C06B2"/>
    <w:rsid w:val="004C17F0"/>
    <w:rsid w:val="004C568B"/>
    <w:rsid w:val="00550BE3"/>
    <w:rsid w:val="00553F9E"/>
    <w:rsid w:val="00565D77"/>
    <w:rsid w:val="005774BF"/>
    <w:rsid w:val="00580E36"/>
    <w:rsid w:val="005D0CA6"/>
    <w:rsid w:val="005E055F"/>
    <w:rsid w:val="005E259B"/>
    <w:rsid w:val="005E57AE"/>
    <w:rsid w:val="005F32F9"/>
    <w:rsid w:val="00620BD1"/>
    <w:rsid w:val="006322FB"/>
    <w:rsid w:val="00680AD9"/>
    <w:rsid w:val="00682CFB"/>
    <w:rsid w:val="006E6ECE"/>
    <w:rsid w:val="006F14F5"/>
    <w:rsid w:val="00712948"/>
    <w:rsid w:val="007478F2"/>
    <w:rsid w:val="00755691"/>
    <w:rsid w:val="00765006"/>
    <w:rsid w:val="00796A67"/>
    <w:rsid w:val="007F0671"/>
    <w:rsid w:val="007F27CF"/>
    <w:rsid w:val="008215C5"/>
    <w:rsid w:val="00822734"/>
    <w:rsid w:val="00826E5C"/>
    <w:rsid w:val="00830D43"/>
    <w:rsid w:val="00846053"/>
    <w:rsid w:val="00852240"/>
    <w:rsid w:val="008B5E5F"/>
    <w:rsid w:val="008D3AF7"/>
    <w:rsid w:val="008D6C20"/>
    <w:rsid w:val="008F08BA"/>
    <w:rsid w:val="008F48B8"/>
    <w:rsid w:val="0097128B"/>
    <w:rsid w:val="00974534"/>
    <w:rsid w:val="009878D0"/>
    <w:rsid w:val="009964ED"/>
    <w:rsid w:val="009C69FB"/>
    <w:rsid w:val="009E604A"/>
    <w:rsid w:val="009F2AF0"/>
    <w:rsid w:val="00A21080"/>
    <w:rsid w:val="00A944F3"/>
    <w:rsid w:val="00AB6E52"/>
    <w:rsid w:val="00AC2BA4"/>
    <w:rsid w:val="00AD2F35"/>
    <w:rsid w:val="00B20CEA"/>
    <w:rsid w:val="00B35147"/>
    <w:rsid w:val="00B51D47"/>
    <w:rsid w:val="00B6290C"/>
    <w:rsid w:val="00B808D8"/>
    <w:rsid w:val="00BA1607"/>
    <w:rsid w:val="00BA7784"/>
    <w:rsid w:val="00BD16F8"/>
    <w:rsid w:val="00BD64E4"/>
    <w:rsid w:val="00BE4BF3"/>
    <w:rsid w:val="00C1111F"/>
    <w:rsid w:val="00C44105"/>
    <w:rsid w:val="00C9589B"/>
    <w:rsid w:val="00CD1308"/>
    <w:rsid w:val="00CF6AE4"/>
    <w:rsid w:val="00D11A3C"/>
    <w:rsid w:val="00D12462"/>
    <w:rsid w:val="00D139F1"/>
    <w:rsid w:val="00D16984"/>
    <w:rsid w:val="00D307FF"/>
    <w:rsid w:val="00D464C3"/>
    <w:rsid w:val="00D54121"/>
    <w:rsid w:val="00D94044"/>
    <w:rsid w:val="00DF66C8"/>
    <w:rsid w:val="00E84D45"/>
    <w:rsid w:val="00EC6C93"/>
    <w:rsid w:val="00F11DB4"/>
    <w:rsid w:val="00F20501"/>
    <w:rsid w:val="00FB1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BD634"/>
  <w15:chartTrackingRefBased/>
  <w15:docId w15:val="{E594709C-0499-4BBA-B40F-84A69EAF3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6E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0671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paragraph" w:styleId="Header">
    <w:name w:val="header"/>
    <w:basedOn w:val="Normal"/>
    <w:link w:val="HeaderChar"/>
    <w:uiPriority w:val="99"/>
    <w:unhideWhenUsed/>
    <w:rsid w:val="00AC2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BA4"/>
  </w:style>
  <w:style w:type="paragraph" w:styleId="Footer">
    <w:name w:val="footer"/>
    <w:basedOn w:val="Normal"/>
    <w:link w:val="FooterChar"/>
    <w:uiPriority w:val="99"/>
    <w:unhideWhenUsed/>
    <w:rsid w:val="00AC2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B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tipong Kawilapat</dc:creator>
  <cp:keywords/>
  <dc:description/>
  <cp:lastModifiedBy>PIMWARAT SRIKUMMOON</cp:lastModifiedBy>
  <cp:revision>2</cp:revision>
  <dcterms:created xsi:type="dcterms:W3CDTF">2022-04-20T16:55:00Z</dcterms:created>
  <dcterms:modified xsi:type="dcterms:W3CDTF">2022-04-20T16:55:00Z</dcterms:modified>
</cp:coreProperties>
</file>